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visuality-in-educational-media-or-youth-media-50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1-09T15:09:48Z</dcterms:created>
  <dcterms:modified xsi:type="dcterms:W3CDTF">2019-01-09T15:09:48Z</dcterms:modified>
</cp:coreProperties>
</file>